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margin" w:tblpY="468"/>
        <w:tblW w:w="899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1800"/>
        <w:gridCol w:w="1800"/>
        <w:gridCol w:w="1800"/>
        <w:gridCol w:w="1800"/>
      </w:tblGrid>
      <w:tr w:rsidR="0021072A" w:rsidRPr="00AE440D" w14:paraId="1922D191" w14:textId="77777777" w:rsidTr="00AE73E8">
        <w:tc>
          <w:tcPr>
            <w:tcW w:w="1795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41292858" w14:textId="77777777" w:rsidR="0021072A" w:rsidRPr="00AE440D" w:rsidRDefault="0021072A" w:rsidP="00AE73E8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62FD80B9" w14:textId="14092E4D" w:rsidR="0021072A" w:rsidRPr="00FA5C1E" w:rsidRDefault="0021072A" w:rsidP="00AE73E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CME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3240215C" w14:textId="48C45135" w:rsidR="0021072A" w:rsidRPr="00FA5C1E" w:rsidRDefault="0021072A" w:rsidP="00AE73E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irect Effect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614C8C54" w14:textId="7362F48E" w:rsidR="0021072A" w:rsidRPr="00FA5C1E" w:rsidRDefault="0021072A" w:rsidP="00AE73E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 Effect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0B05E69" w14:textId="6A27207F" w:rsidR="0021072A" w:rsidRPr="00FA5C1E" w:rsidRDefault="0021072A" w:rsidP="00AE73E8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oportion Mediated</w:t>
            </w:r>
          </w:p>
        </w:tc>
      </w:tr>
      <w:tr w:rsidR="0021072A" w:rsidRPr="00AE440D" w14:paraId="4A3B3035" w14:textId="77777777" w:rsidTr="00AE73E8">
        <w:tc>
          <w:tcPr>
            <w:tcW w:w="1795" w:type="dxa"/>
            <w:tcBorders>
              <w:top w:val="single" w:sz="4" w:space="0" w:color="auto"/>
              <w:left w:val="nil"/>
            </w:tcBorders>
          </w:tcPr>
          <w:p w14:paraId="67CE5EF9" w14:textId="53AC2372" w:rsidR="0021072A" w:rsidRPr="00AE440D" w:rsidRDefault="0021072A" w:rsidP="00AE73E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440D">
              <w:rPr>
                <w:rFonts w:asciiTheme="majorBidi" w:hAnsiTheme="majorBidi" w:cstheme="majorBidi"/>
                <w:sz w:val="24"/>
                <w:szCs w:val="24"/>
              </w:rPr>
              <w:t>Reputation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444E593E" w14:textId="77777777" w:rsidR="0021072A" w:rsidRPr="006524AB" w:rsidRDefault="0021072A" w:rsidP="00EA2667">
            <w:pPr>
              <w:jc w:val="center"/>
              <w:rPr>
                <w:rFonts w:asciiTheme="majorBidi" w:hAnsiTheme="majorBidi" w:cstheme="majorBidi"/>
              </w:rPr>
            </w:pPr>
            <w:r w:rsidRPr="006524AB">
              <w:rPr>
                <w:rFonts w:asciiTheme="majorBidi" w:hAnsiTheme="majorBidi" w:cstheme="majorBidi"/>
              </w:rPr>
              <w:t>-2.44</w:t>
            </w:r>
          </w:p>
          <w:p w14:paraId="00D00534" w14:textId="417082C2" w:rsidR="00D02E8D" w:rsidRPr="006524AB" w:rsidRDefault="0040359F" w:rsidP="00EA2667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(</w:t>
            </w:r>
            <w:r w:rsidR="00D02E8D" w:rsidRPr="006524AB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3.33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 xml:space="preserve">, </w:t>
            </w:r>
            <w:r w:rsidR="00D02E8D" w:rsidRPr="006524AB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.55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)</w:t>
            </w:r>
          </w:p>
          <w:p w14:paraId="731E523E" w14:textId="798D9BCE" w:rsidR="00D02E8D" w:rsidRPr="006524AB" w:rsidRDefault="00D02E8D" w:rsidP="00EA266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3865C8BE" w14:textId="77777777" w:rsidR="0021072A" w:rsidRPr="006524AB" w:rsidRDefault="0021072A" w:rsidP="00EA2667">
            <w:pPr>
              <w:jc w:val="center"/>
              <w:rPr>
                <w:rFonts w:asciiTheme="majorBidi" w:hAnsiTheme="majorBidi" w:cstheme="majorBidi"/>
              </w:rPr>
            </w:pPr>
            <w:r w:rsidRPr="006524AB">
              <w:rPr>
                <w:rFonts w:asciiTheme="majorBidi" w:hAnsiTheme="majorBidi" w:cstheme="majorBidi"/>
              </w:rPr>
              <w:t>-11.41</w:t>
            </w:r>
          </w:p>
          <w:p w14:paraId="41F56B6F" w14:textId="551559F6" w:rsidR="00D02E8D" w:rsidRPr="006524AB" w:rsidRDefault="0040359F" w:rsidP="00EA2667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(</w:t>
            </w:r>
            <w:r w:rsidR="00D02E8D" w:rsidRPr="006524AB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4.02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 xml:space="preserve">, </w:t>
            </w:r>
            <w:r w:rsidR="00D02E8D" w:rsidRPr="006524AB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8.80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)</w:t>
            </w:r>
          </w:p>
          <w:p w14:paraId="6D4601EB" w14:textId="60573735" w:rsidR="00D02E8D" w:rsidRPr="006524AB" w:rsidRDefault="00D02E8D" w:rsidP="00EA266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2CF40C16" w14:textId="77777777" w:rsidR="0021072A" w:rsidRPr="006524AB" w:rsidRDefault="0021072A" w:rsidP="00EA2667">
            <w:pPr>
              <w:jc w:val="center"/>
              <w:rPr>
                <w:rFonts w:asciiTheme="majorBidi" w:hAnsiTheme="majorBidi" w:cstheme="majorBidi"/>
              </w:rPr>
            </w:pPr>
            <w:r w:rsidRPr="006524AB">
              <w:rPr>
                <w:rFonts w:asciiTheme="majorBidi" w:hAnsiTheme="majorBidi" w:cstheme="majorBidi"/>
              </w:rPr>
              <w:t>-13.85</w:t>
            </w:r>
          </w:p>
          <w:p w14:paraId="2B0059C5" w14:textId="67EB38C1" w:rsidR="00D02E8D" w:rsidRPr="006524AB" w:rsidRDefault="0040359F" w:rsidP="00EA2667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(</w:t>
            </w:r>
            <w:r w:rsidR="00D02E8D" w:rsidRPr="006524AB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6.49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 xml:space="preserve">, </w:t>
            </w:r>
            <w:r w:rsidR="00D02E8D" w:rsidRPr="006524AB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1.31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)</w:t>
            </w:r>
          </w:p>
          <w:p w14:paraId="31C475B4" w14:textId="4F22F1CE" w:rsidR="00D02E8D" w:rsidRPr="006524AB" w:rsidRDefault="00D02E8D" w:rsidP="00EA266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  <w:tcBorders>
              <w:top w:val="single" w:sz="4" w:space="0" w:color="auto"/>
              <w:right w:val="nil"/>
            </w:tcBorders>
          </w:tcPr>
          <w:p w14:paraId="58E4526E" w14:textId="766185B5" w:rsidR="0021072A" w:rsidRPr="006524AB" w:rsidRDefault="00001C8A" w:rsidP="00EA2667">
            <w:pPr>
              <w:jc w:val="center"/>
              <w:rPr>
                <w:rFonts w:asciiTheme="majorBidi" w:hAnsiTheme="majorBidi" w:cstheme="majorBidi"/>
              </w:rPr>
            </w:pPr>
            <w:r w:rsidRPr="006524AB">
              <w:rPr>
                <w:rFonts w:asciiTheme="majorBidi" w:hAnsiTheme="majorBidi" w:cstheme="majorBidi"/>
              </w:rPr>
              <w:t>0</w:t>
            </w:r>
            <w:r w:rsidR="0021072A" w:rsidRPr="006524AB">
              <w:rPr>
                <w:rFonts w:asciiTheme="majorBidi" w:hAnsiTheme="majorBidi" w:cstheme="majorBidi"/>
              </w:rPr>
              <w:t>.18</w:t>
            </w:r>
          </w:p>
        </w:tc>
      </w:tr>
      <w:tr w:rsidR="0021072A" w:rsidRPr="00AE440D" w14:paraId="21B11518" w14:textId="77777777" w:rsidTr="00AE73E8">
        <w:tc>
          <w:tcPr>
            <w:tcW w:w="1795" w:type="dxa"/>
            <w:tcBorders>
              <w:left w:val="nil"/>
            </w:tcBorders>
          </w:tcPr>
          <w:p w14:paraId="5BB550D2" w14:textId="077F0294" w:rsidR="0021072A" w:rsidRPr="00AE440D" w:rsidRDefault="0021072A" w:rsidP="00AE73E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440D">
              <w:rPr>
                <w:rFonts w:asciiTheme="majorBidi" w:hAnsiTheme="majorBidi" w:cstheme="majorBidi"/>
                <w:sz w:val="24"/>
                <w:szCs w:val="24"/>
              </w:rPr>
              <w:t>Ambiguity</w:t>
            </w:r>
          </w:p>
        </w:tc>
        <w:tc>
          <w:tcPr>
            <w:tcW w:w="1800" w:type="dxa"/>
          </w:tcPr>
          <w:p w14:paraId="5E9CFB11" w14:textId="77777777" w:rsidR="0021072A" w:rsidRPr="006524AB" w:rsidRDefault="0021072A" w:rsidP="00EA2667">
            <w:pPr>
              <w:jc w:val="center"/>
              <w:rPr>
                <w:rFonts w:asciiTheme="majorBidi" w:hAnsiTheme="majorBidi" w:cstheme="majorBidi"/>
              </w:rPr>
            </w:pPr>
            <w:r w:rsidRPr="006524AB">
              <w:rPr>
                <w:rFonts w:asciiTheme="majorBidi" w:hAnsiTheme="majorBidi" w:cstheme="majorBidi"/>
              </w:rPr>
              <w:t>-2.86</w:t>
            </w:r>
          </w:p>
          <w:p w14:paraId="55EA73E3" w14:textId="6D92E6C4" w:rsidR="00D02E8D" w:rsidRPr="007B09BE" w:rsidRDefault="0040359F" w:rsidP="007B09BE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(</w:t>
            </w:r>
            <w:r w:rsidR="00D02E8D" w:rsidRPr="006524AB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4.83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 xml:space="preserve">, </w:t>
            </w:r>
            <w:r w:rsidR="00D02E8D" w:rsidRPr="006524AB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0.89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)</w:t>
            </w:r>
          </w:p>
        </w:tc>
        <w:tc>
          <w:tcPr>
            <w:tcW w:w="1800" w:type="dxa"/>
          </w:tcPr>
          <w:p w14:paraId="0F704E3F" w14:textId="77777777" w:rsidR="0021072A" w:rsidRPr="006524AB" w:rsidRDefault="0021072A" w:rsidP="00EA2667">
            <w:pPr>
              <w:jc w:val="center"/>
              <w:rPr>
                <w:rFonts w:asciiTheme="majorBidi" w:hAnsiTheme="majorBidi" w:cstheme="majorBidi"/>
              </w:rPr>
            </w:pPr>
            <w:r w:rsidRPr="006524AB">
              <w:rPr>
                <w:rFonts w:asciiTheme="majorBidi" w:hAnsiTheme="majorBidi" w:cstheme="majorBidi"/>
              </w:rPr>
              <w:t>-11.04</w:t>
            </w:r>
          </w:p>
          <w:p w14:paraId="1344729E" w14:textId="65E0CF2B" w:rsidR="00D02E8D" w:rsidRPr="006524AB" w:rsidRDefault="0040359F" w:rsidP="00EA2667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(</w:t>
            </w:r>
            <w:r w:rsidR="00D02E8D" w:rsidRPr="006524AB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4.23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 xml:space="preserve">, </w:t>
            </w:r>
            <w:r w:rsidR="00D02E8D" w:rsidRPr="006524AB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7.84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)</w:t>
            </w:r>
          </w:p>
          <w:p w14:paraId="1E6C9F03" w14:textId="3510CB62" w:rsidR="00D02E8D" w:rsidRPr="006524AB" w:rsidRDefault="00D02E8D" w:rsidP="00EA266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754D4644" w14:textId="77777777" w:rsidR="0021072A" w:rsidRPr="006524AB" w:rsidRDefault="0021072A" w:rsidP="00EA2667">
            <w:pPr>
              <w:jc w:val="center"/>
              <w:rPr>
                <w:rFonts w:asciiTheme="majorBidi" w:hAnsiTheme="majorBidi" w:cstheme="majorBidi"/>
              </w:rPr>
            </w:pPr>
            <w:r w:rsidRPr="006524AB">
              <w:rPr>
                <w:rFonts w:asciiTheme="majorBidi" w:hAnsiTheme="majorBidi" w:cstheme="majorBidi"/>
              </w:rPr>
              <w:t>-13.85</w:t>
            </w:r>
          </w:p>
          <w:p w14:paraId="6943EBD5" w14:textId="71712F33" w:rsidR="00D02E8D" w:rsidRPr="006524AB" w:rsidRDefault="0040359F" w:rsidP="00EA2667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(</w:t>
            </w:r>
            <w:r w:rsidR="00D02E8D" w:rsidRPr="006524AB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6.43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 xml:space="preserve">, </w:t>
            </w:r>
            <w:r w:rsidR="00D02E8D" w:rsidRPr="006524AB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1.40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)</w:t>
            </w:r>
          </w:p>
          <w:p w14:paraId="481CFDDF" w14:textId="0AA34814" w:rsidR="00D02E8D" w:rsidRPr="006524AB" w:rsidRDefault="00D02E8D" w:rsidP="00EA2667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  <w:tcBorders>
              <w:right w:val="nil"/>
            </w:tcBorders>
          </w:tcPr>
          <w:p w14:paraId="1B442E4E" w14:textId="179CD344" w:rsidR="0021072A" w:rsidRPr="006524AB" w:rsidRDefault="00001C8A" w:rsidP="00EA2667">
            <w:pPr>
              <w:jc w:val="center"/>
              <w:rPr>
                <w:rFonts w:asciiTheme="majorBidi" w:hAnsiTheme="majorBidi" w:cstheme="majorBidi"/>
              </w:rPr>
            </w:pPr>
            <w:r w:rsidRPr="006524AB">
              <w:rPr>
                <w:rFonts w:asciiTheme="majorBidi" w:hAnsiTheme="majorBidi" w:cstheme="majorBidi"/>
              </w:rPr>
              <w:t>0</w:t>
            </w:r>
            <w:r w:rsidR="0021072A" w:rsidRPr="006524AB">
              <w:rPr>
                <w:rFonts w:asciiTheme="majorBidi" w:hAnsiTheme="majorBidi" w:cstheme="majorBidi"/>
              </w:rPr>
              <w:t>.21</w:t>
            </w:r>
          </w:p>
        </w:tc>
      </w:tr>
      <w:tr w:rsidR="0021072A" w:rsidRPr="00AE440D" w14:paraId="3A0C43D4" w14:textId="77777777" w:rsidTr="00AE73E8">
        <w:tc>
          <w:tcPr>
            <w:tcW w:w="1795" w:type="dxa"/>
            <w:tcBorders>
              <w:left w:val="nil"/>
              <w:bottom w:val="single" w:sz="4" w:space="0" w:color="auto"/>
            </w:tcBorders>
          </w:tcPr>
          <w:p w14:paraId="2182FA62" w14:textId="67A2E327" w:rsidR="0021072A" w:rsidRPr="00AE440D" w:rsidRDefault="0021072A" w:rsidP="00AE73E8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AE440D">
              <w:rPr>
                <w:rFonts w:asciiTheme="majorBidi" w:hAnsiTheme="majorBidi" w:cstheme="majorBidi"/>
                <w:sz w:val="24"/>
                <w:szCs w:val="24"/>
              </w:rPr>
              <w:t>Insulting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0AFA4D4" w14:textId="77777777" w:rsidR="0021072A" w:rsidRPr="006524AB" w:rsidRDefault="0021072A" w:rsidP="00EA2667">
            <w:pPr>
              <w:jc w:val="center"/>
              <w:rPr>
                <w:rFonts w:asciiTheme="majorBidi" w:hAnsiTheme="majorBidi" w:cstheme="majorBidi"/>
              </w:rPr>
            </w:pPr>
            <w:r w:rsidRPr="006524AB">
              <w:rPr>
                <w:rFonts w:asciiTheme="majorBidi" w:hAnsiTheme="majorBidi" w:cstheme="majorBidi"/>
              </w:rPr>
              <w:t>-</w:t>
            </w:r>
            <w:r w:rsidR="00001C8A" w:rsidRPr="006524AB">
              <w:rPr>
                <w:rFonts w:asciiTheme="majorBidi" w:hAnsiTheme="majorBidi" w:cstheme="majorBidi"/>
              </w:rPr>
              <w:t>0</w:t>
            </w:r>
            <w:r w:rsidRPr="006524AB">
              <w:rPr>
                <w:rFonts w:asciiTheme="majorBidi" w:hAnsiTheme="majorBidi" w:cstheme="majorBidi"/>
              </w:rPr>
              <w:t>.804</w:t>
            </w:r>
          </w:p>
          <w:p w14:paraId="38CC5213" w14:textId="7E9E837B" w:rsidR="00D02E8D" w:rsidRPr="007B09BE" w:rsidRDefault="0040359F" w:rsidP="007B09B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asciiTheme="majorBidi" w:eastAsia="Times New Roman" w:hAnsiTheme="majorBidi" w:cstheme="majorBidi"/>
                <w:color w:val="000000"/>
                <w:lang w:eastAsia="zh-TW"/>
              </w:rPr>
            </w:pPr>
            <w:r>
              <w:rPr>
                <w:rFonts w:asciiTheme="majorBidi" w:eastAsia="Times New Roman" w:hAnsiTheme="majorBidi" w:cstheme="majorBidi"/>
                <w:color w:val="000000"/>
                <w:bdr w:val="none" w:sz="0" w:space="0" w:color="auto" w:frame="1"/>
                <w:lang w:eastAsia="zh-TW"/>
              </w:rPr>
              <w:t>(</w:t>
            </w:r>
            <w:r w:rsidR="00D02E8D" w:rsidRPr="00D02E8D">
              <w:rPr>
                <w:rFonts w:asciiTheme="majorBidi" w:eastAsia="Times New Roman" w:hAnsiTheme="majorBidi" w:cstheme="majorBidi"/>
                <w:color w:val="000000"/>
                <w:bdr w:val="none" w:sz="0" w:space="0" w:color="auto" w:frame="1"/>
                <w:lang w:eastAsia="zh-TW"/>
              </w:rPr>
              <w:t>-1.36</w:t>
            </w:r>
            <w:r>
              <w:rPr>
                <w:rFonts w:asciiTheme="majorBidi" w:eastAsia="Times New Roman" w:hAnsiTheme="majorBidi" w:cstheme="majorBidi"/>
                <w:color w:val="000000"/>
                <w:bdr w:val="none" w:sz="0" w:space="0" w:color="auto" w:frame="1"/>
                <w:lang w:eastAsia="zh-TW"/>
              </w:rPr>
              <w:t xml:space="preserve">, </w:t>
            </w:r>
            <w:r w:rsidR="00D02E8D" w:rsidRPr="00D02E8D">
              <w:rPr>
                <w:rFonts w:asciiTheme="majorBidi" w:eastAsia="Times New Roman" w:hAnsiTheme="majorBidi" w:cstheme="majorBidi"/>
                <w:color w:val="000000"/>
                <w:bdr w:val="none" w:sz="0" w:space="0" w:color="auto" w:frame="1"/>
                <w:lang w:eastAsia="zh-TW"/>
              </w:rPr>
              <w:t>-0.25</w:t>
            </w:r>
            <w:r>
              <w:rPr>
                <w:rFonts w:asciiTheme="majorBidi" w:eastAsia="Times New Roman" w:hAnsiTheme="majorBidi" w:cstheme="majorBidi"/>
                <w:color w:val="000000"/>
                <w:bdr w:val="none" w:sz="0" w:space="0" w:color="auto" w:frame="1"/>
                <w:lang w:eastAsia="zh-TW"/>
              </w:rPr>
              <w:t>)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4A43DF2B" w14:textId="77777777" w:rsidR="0021072A" w:rsidRPr="006524AB" w:rsidRDefault="0021072A" w:rsidP="00EA2667">
            <w:pPr>
              <w:jc w:val="center"/>
              <w:rPr>
                <w:rFonts w:asciiTheme="majorBidi" w:hAnsiTheme="majorBidi" w:cstheme="majorBidi"/>
              </w:rPr>
            </w:pPr>
            <w:r w:rsidRPr="006524AB">
              <w:rPr>
                <w:rFonts w:asciiTheme="majorBidi" w:hAnsiTheme="majorBidi" w:cstheme="majorBidi"/>
              </w:rPr>
              <w:t>-13</w:t>
            </w:r>
            <w:r w:rsidR="00AE440D" w:rsidRPr="006524AB">
              <w:rPr>
                <w:rFonts w:asciiTheme="majorBidi" w:hAnsiTheme="majorBidi" w:cstheme="majorBidi"/>
              </w:rPr>
              <w:t>.04</w:t>
            </w:r>
          </w:p>
          <w:p w14:paraId="11757FE4" w14:textId="2226EF7C" w:rsidR="00D02E8D" w:rsidRPr="007B09BE" w:rsidRDefault="0040359F" w:rsidP="007B09BE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(</w:t>
            </w:r>
            <w:r w:rsidR="00D02E8D" w:rsidRPr="006524AB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5.6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 xml:space="preserve">2, </w:t>
            </w:r>
            <w:r w:rsidR="00D02E8D" w:rsidRPr="006524AB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0.47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)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50973C9B" w14:textId="77777777" w:rsidR="0021072A" w:rsidRPr="006524AB" w:rsidRDefault="00AE440D" w:rsidP="00EA2667">
            <w:pPr>
              <w:jc w:val="center"/>
              <w:rPr>
                <w:rFonts w:asciiTheme="majorBidi" w:hAnsiTheme="majorBidi" w:cstheme="majorBidi"/>
              </w:rPr>
            </w:pPr>
            <w:r w:rsidRPr="006524AB">
              <w:rPr>
                <w:rFonts w:asciiTheme="majorBidi" w:hAnsiTheme="majorBidi" w:cstheme="majorBidi"/>
              </w:rPr>
              <w:t>-13.85</w:t>
            </w:r>
          </w:p>
          <w:p w14:paraId="63B81143" w14:textId="21810469" w:rsidR="00D02E8D" w:rsidRPr="007B09BE" w:rsidRDefault="0040359F" w:rsidP="007B09BE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(</w:t>
            </w:r>
            <w:r w:rsidR="00D02E8D" w:rsidRPr="006524AB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6.36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 xml:space="preserve">, </w:t>
            </w:r>
            <w:r w:rsidR="00D02E8D" w:rsidRPr="006524AB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1.24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)</w:t>
            </w:r>
          </w:p>
        </w:tc>
        <w:tc>
          <w:tcPr>
            <w:tcW w:w="1800" w:type="dxa"/>
            <w:tcBorders>
              <w:bottom w:val="single" w:sz="4" w:space="0" w:color="auto"/>
              <w:right w:val="nil"/>
            </w:tcBorders>
          </w:tcPr>
          <w:p w14:paraId="277B2377" w14:textId="2DEDD1F8" w:rsidR="0021072A" w:rsidRPr="006524AB" w:rsidRDefault="00001C8A" w:rsidP="00EA2667">
            <w:pPr>
              <w:jc w:val="center"/>
              <w:rPr>
                <w:rFonts w:asciiTheme="majorBidi" w:hAnsiTheme="majorBidi" w:cstheme="majorBidi"/>
              </w:rPr>
            </w:pPr>
            <w:r w:rsidRPr="006524AB">
              <w:rPr>
                <w:rFonts w:asciiTheme="majorBidi" w:hAnsiTheme="majorBidi" w:cstheme="majorBidi"/>
              </w:rPr>
              <w:t>0</w:t>
            </w:r>
            <w:r w:rsidR="00AE440D" w:rsidRPr="006524AB">
              <w:rPr>
                <w:rFonts w:asciiTheme="majorBidi" w:hAnsiTheme="majorBidi" w:cstheme="majorBidi"/>
              </w:rPr>
              <w:t>.06</w:t>
            </w:r>
          </w:p>
        </w:tc>
      </w:tr>
    </w:tbl>
    <w:p w14:paraId="4EB36AE7" w14:textId="6FCC285B" w:rsidR="00ED091A" w:rsidRPr="00D02E8D" w:rsidRDefault="00D02E8D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02E8D">
        <w:rPr>
          <w:rFonts w:asciiTheme="majorBidi" w:hAnsiTheme="majorBidi" w:cstheme="majorBidi"/>
          <w:b/>
          <w:bCs/>
          <w:sz w:val="24"/>
          <w:szCs w:val="24"/>
        </w:rPr>
        <w:t>Iran</w:t>
      </w:r>
      <w:r w:rsidR="00464BC1">
        <w:rPr>
          <w:rFonts w:asciiTheme="majorBidi" w:hAnsiTheme="majorBidi" w:cstheme="majorBidi"/>
          <w:b/>
          <w:bCs/>
          <w:sz w:val="24"/>
          <w:szCs w:val="24"/>
        </w:rPr>
        <w:t xml:space="preserve"> Mediation Accounting for Causal Dependence</w:t>
      </w:r>
    </w:p>
    <w:p w14:paraId="2831A09C" w14:textId="12EB3D11" w:rsidR="00E46E65" w:rsidRDefault="00E46E65">
      <w:pPr>
        <w:rPr>
          <w:rFonts w:asciiTheme="majorBidi" w:hAnsiTheme="majorBidi" w:cstheme="majorBidi"/>
          <w:sz w:val="24"/>
          <w:szCs w:val="24"/>
        </w:rPr>
      </w:pPr>
    </w:p>
    <w:p w14:paraId="0597520E" w14:textId="239FC782" w:rsidR="00D02E8D" w:rsidRPr="00D02E8D" w:rsidRDefault="00D02E8D">
      <w:pPr>
        <w:rPr>
          <w:rFonts w:asciiTheme="majorBidi" w:hAnsiTheme="majorBidi" w:cstheme="majorBidi"/>
          <w:b/>
          <w:bCs/>
          <w:sz w:val="24"/>
          <w:szCs w:val="24"/>
        </w:rPr>
      </w:pPr>
      <w:r w:rsidRPr="00D02E8D">
        <w:rPr>
          <w:rFonts w:asciiTheme="majorBidi" w:hAnsiTheme="majorBidi" w:cstheme="majorBidi"/>
          <w:b/>
          <w:bCs/>
          <w:sz w:val="24"/>
          <w:szCs w:val="24"/>
        </w:rPr>
        <w:t>Qatar</w:t>
      </w:r>
      <w:r w:rsidR="00464BC1">
        <w:rPr>
          <w:rFonts w:asciiTheme="majorBidi" w:hAnsiTheme="majorBidi" w:cstheme="majorBidi"/>
          <w:b/>
          <w:bCs/>
          <w:sz w:val="24"/>
          <w:szCs w:val="24"/>
        </w:rPr>
        <w:t xml:space="preserve"> Mediation Accounting for Causal Dependence</w:t>
      </w:r>
    </w:p>
    <w:tbl>
      <w:tblPr>
        <w:tblStyle w:val="TableGrid"/>
        <w:tblW w:w="899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5"/>
        <w:gridCol w:w="1800"/>
        <w:gridCol w:w="1800"/>
        <w:gridCol w:w="1800"/>
        <w:gridCol w:w="1800"/>
      </w:tblGrid>
      <w:tr w:rsidR="00E46E65" w:rsidRPr="00AE440D" w14:paraId="045FAABA" w14:textId="77777777" w:rsidTr="0015414D">
        <w:tc>
          <w:tcPr>
            <w:tcW w:w="1795" w:type="dxa"/>
            <w:tcBorders>
              <w:top w:val="single" w:sz="4" w:space="0" w:color="auto"/>
              <w:left w:val="nil"/>
              <w:bottom w:val="single" w:sz="4" w:space="0" w:color="auto"/>
            </w:tcBorders>
          </w:tcPr>
          <w:p w14:paraId="68B211EB" w14:textId="77777777" w:rsidR="00E46E65" w:rsidRPr="00AE440D" w:rsidRDefault="00E46E65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126647BB" w14:textId="77777777" w:rsidR="00E46E65" w:rsidRPr="00FA5C1E" w:rsidRDefault="00E46E65" w:rsidP="0015414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ACME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78DA7EDD" w14:textId="77777777" w:rsidR="00E46E65" w:rsidRPr="00FA5C1E" w:rsidRDefault="00E46E65" w:rsidP="0015414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irect Effect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7141CB62" w14:textId="77777777" w:rsidR="00E46E65" w:rsidRPr="00FA5C1E" w:rsidRDefault="00E46E65" w:rsidP="0015414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otal Effect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4246C69" w14:textId="77777777" w:rsidR="00E46E65" w:rsidRPr="00FA5C1E" w:rsidRDefault="00E46E65" w:rsidP="0015414D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oportion Mediated</w:t>
            </w:r>
          </w:p>
        </w:tc>
      </w:tr>
      <w:tr w:rsidR="00E46E65" w:rsidRPr="00AE440D" w14:paraId="6D3DF8EB" w14:textId="77777777" w:rsidTr="0015414D">
        <w:tc>
          <w:tcPr>
            <w:tcW w:w="1795" w:type="dxa"/>
            <w:tcBorders>
              <w:top w:val="single" w:sz="4" w:space="0" w:color="auto"/>
              <w:left w:val="nil"/>
            </w:tcBorders>
          </w:tcPr>
          <w:p w14:paraId="652545FC" w14:textId="77777777" w:rsidR="00E46E65" w:rsidRPr="00FA5C1E" w:rsidRDefault="00E46E65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sz w:val="24"/>
                <w:szCs w:val="24"/>
              </w:rPr>
              <w:t>Reputation</w:t>
            </w: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7B021D11" w14:textId="77777777" w:rsidR="00E46E65" w:rsidRPr="0040359F" w:rsidRDefault="00001C8A" w:rsidP="0097235A">
            <w:pPr>
              <w:jc w:val="center"/>
              <w:rPr>
                <w:rFonts w:asciiTheme="majorBidi" w:hAnsiTheme="majorBidi" w:cstheme="majorBidi"/>
              </w:rPr>
            </w:pPr>
            <w:r w:rsidRPr="0040359F">
              <w:rPr>
                <w:rFonts w:asciiTheme="majorBidi" w:hAnsiTheme="majorBidi" w:cstheme="majorBidi"/>
              </w:rPr>
              <w:t>-3.19</w:t>
            </w:r>
          </w:p>
          <w:p w14:paraId="5FDDFF3D" w14:textId="205FF7FA" w:rsidR="00F00E95" w:rsidRPr="0040359F" w:rsidRDefault="0097235A" w:rsidP="0097235A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(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4.41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 xml:space="preserve">, 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.57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)</w:t>
            </w:r>
          </w:p>
          <w:p w14:paraId="61FAB906" w14:textId="7483B6D1" w:rsidR="00F00E95" w:rsidRPr="0040359F" w:rsidRDefault="00F00E95" w:rsidP="0097235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65C65135" w14:textId="77777777" w:rsidR="00E46E65" w:rsidRPr="0040359F" w:rsidRDefault="00001C8A" w:rsidP="0097235A">
            <w:pPr>
              <w:jc w:val="center"/>
              <w:rPr>
                <w:rFonts w:asciiTheme="majorBidi" w:hAnsiTheme="majorBidi" w:cstheme="majorBidi"/>
              </w:rPr>
            </w:pPr>
            <w:r w:rsidRPr="0040359F">
              <w:rPr>
                <w:rFonts w:asciiTheme="majorBidi" w:hAnsiTheme="majorBidi" w:cstheme="majorBidi"/>
              </w:rPr>
              <w:t>-17.08</w:t>
            </w:r>
          </w:p>
          <w:p w14:paraId="3F5C370C" w14:textId="7701913A" w:rsidR="00F00E95" w:rsidRPr="0040359F" w:rsidRDefault="0097235A" w:rsidP="0097235A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(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21.65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 xml:space="preserve">, 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3.75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)</w:t>
            </w:r>
          </w:p>
          <w:p w14:paraId="6A990B45" w14:textId="2D32EFE8" w:rsidR="00F00E95" w:rsidRPr="0040359F" w:rsidRDefault="00F00E95" w:rsidP="0097235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2D908DF3" w14:textId="77777777" w:rsidR="00E46E65" w:rsidRPr="0040359F" w:rsidRDefault="00001C8A" w:rsidP="0097235A">
            <w:pPr>
              <w:jc w:val="center"/>
              <w:rPr>
                <w:rFonts w:asciiTheme="majorBidi" w:hAnsiTheme="majorBidi" w:cstheme="majorBidi"/>
              </w:rPr>
            </w:pPr>
            <w:r w:rsidRPr="0040359F">
              <w:rPr>
                <w:rFonts w:asciiTheme="majorBidi" w:hAnsiTheme="majorBidi" w:cstheme="majorBidi"/>
              </w:rPr>
              <w:t>-20.27</w:t>
            </w:r>
          </w:p>
          <w:p w14:paraId="42ECA600" w14:textId="0ABB693A" w:rsidR="00F00E95" w:rsidRPr="0040359F" w:rsidRDefault="0097235A" w:rsidP="0097235A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(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24.39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 xml:space="preserve">, 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6.47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)</w:t>
            </w:r>
          </w:p>
          <w:p w14:paraId="0C524C15" w14:textId="44A26909" w:rsidR="00F00E95" w:rsidRPr="0040359F" w:rsidRDefault="00F00E95" w:rsidP="0097235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  <w:tcBorders>
              <w:top w:val="single" w:sz="4" w:space="0" w:color="auto"/>
              <w:right w:val="nil"/>
            </w:tcBorders>
          </w:tcPr>
          <w:p w14:paraId="4C3D7853" w14:textId="44084F18" w:rsidR="00E46E65" w:rsidRPr="0040359F" w:rsidRDefault="00001C8A" w:rsidP="0097235A">
            <w:pPr>
              <w:jc w:val="center"/>
              <w:rPr>
                <w:rFonts w:asciiTheme="majorBidi" w:hAnsiTheme="majorBidi" w:cstheme="majorBidi"/>
              </w:rPr>
            </w:pPr>
            <w:r w:rsidRPr="0040359F">
              <w:rPr>
                <w:rFonts w:asciiTheme="majorBidi" w:hAnsiTheme="majorBidi" w:cstheme="majorBidi"/>
              </w:rPr>
              <w:t>0.16</w:t>
            </w:r>
          </w:p>
        </w:tc>
      </w:tr>
      <w:tr w:rsidR="00E46E65" w:rsidRPr="00AE440D" w14:paraId="11923943" w14:textId="77777777" w:rsidTr="0015414D">
        <w:tc>
          <w:tcPr>
            <w:tcW w:w="1795" w:type="dxa"/>
            <w:tcBorders>
              <w:left w:val="nil"/>
            </w:tcBorders>
          </w:tcPr>
          <w:p w14:paraId="7D83375E" w14:textId="77777777" w:rsidR="00E46E65" w:rsidRPr="00FA5C1E" w:rsidRDefault="00E46E65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sz w:val="24"/>
                <w:szCs w:val="24"/>
              </w:rPr>
              <w:t>Ambiguity</w:t>
            </w:r>
          </w:p>
        </w:tc>
        <w:tc>
          <w:tcPr>
            <w:tcW w:w="1800" w:type="dxa"/>
          </w:tcPr>
          <w:p w14:paraId="192B7A02" w14:textId="77777777" w:rsidR="00E46E65" w:rsidRPr="0040359F" w:rsidRDefault="00001C8A" w:rsidP="0097235A">
            <w:pPr>
              <w:jc w:val="center"/>
              <w:rPr>
                <w:rFonts w:asciiTheme="majorBidi" w:hAnsiTheme="majorBidi" w:cstheme="majorBidi"/>
              </w:rPr>
            </w:pPr>
            <w:r w:rsidRPr="0040359F">
              <w:rPr>
                <w:rFonts w:asciiTheme="majorBidi" w:hAnsiTheme="majorBidi" w:cstheme="majorBidi"/>
              </w:rPr>
              <w:t>-9.29</w:t>
            </w:r>
          </w:p>
          <w:p w14:paraId="47405850" w14:textId="67902126" w:rsidR="00F00E95" w:rsidRPr="0040359F" w:rsidRDefault="0097235A" w:rsidP="0097235A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(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2.34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 xml:space="preserve">, 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6.39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)</w:t>
            </w:r>
          </w:p>
          <w:p w14:paraId="2DF015D9" w14:textId="2D91F4F1" w:rsidR="00F00E95" w:rsidRPr="0040359F" w:rsidRDefault="00F00E95" w:rsidP="0097235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44BD3E95" w14:textId="77777777" w:rsidR="00E46E65" w:rsidRPr="0040359F" w:rsidRDefault="00001C8A" w:rsidP="0097235A">
            <w:pPr>
              <w:jc w:val="center"/>
              <w:rPr>
                <w:rFonts w:asciiTheme="majorBidi" w:hAnsiTheme="majorBidi" w:cstheme="majorBidi"/>
              </w:rPr>
            </w:pPr>
            <w:r w:rsidRPr="0040359F">
              <w:rPr>
                <w:rFonts w:asciiTheme="majorBidi" w:hAnsiTheme="majorBidi" w:cstheme="majorBidi"/>
              </w:rPr>
              <w:t>-10.96</w:t>
            </w:r>
          </w:p>
          <w:p w14:paraId="01B0F75B" w14:textId="6DE30A7B" w:rsidR="00F00E95" w:rsidRPr="0040359F" w:rsidRDefault="0097235A" w:rsidP="0097235A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(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6.17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 xml:space="preserve">, 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6.50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)</w:t>
            </w:r>
          </w:p>
          <w:p w14:paraId="6E82F3AE" w14:textId="46AB38F9" w:rsidR="00F00E95" w:rsidRPr="0040359F" w:rsidRDefault="00F00E95" w:rsidP="0097235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</w:tcPr>
          <w:p w14:paraId="00C7F85A" w14:textId="77777777" w:rsidR="00E46E65" w:rsidRPr="0040359F" w:rsidRDefault="00001C8A" w:rsidP="0097235A">
            <w:pPr>
              <w:jc w:val="center"/>
              <w:rPr>
                <w:rFonts w:asciiTheme="majorBidi" w:hAnsiTheme="majorBidi" w:cstheme="majorBidi"/>
              </w:rPr>
            </w:pPr>
            <w:r w:rsidRPr="0040359F">
              <w:rPr>
                <w:rFonts w:asciiTheme="majorBidi" w:hAnsiTheme="majorBidi" w:cstheme="majorBidi"/>
              </w:rPr>
              <w:t>-20.27</w:t>
            </w:r>
          </w:p>
          <w:p w14:paraId="086ABE8A" w14:textId="1F5A5DE0" w:rsidR="00F00E95" w:rsidRPr="0040359F" w:rsidRDefault="0097235A" w:rsidP="0097235A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(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24.54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 xml:space="preserve">, 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6.76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)</w:t>
            </w:r>
          </w:p>
          <w:p w14:paraId="30CB4FDA" w14:textId="05717A3D" w:rsidR="00F00E95" w:rsidRPr="0040359F" w:rsidRDefault="00F00E95" w:rsidP="0097235A">
            <w:pPr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1800" w:type="dxa"/>
            <w:tcBorders>
              <w:right w:val="nil"/>
            </w:tcBorders>
          </w:tcPr>
          <w:p w14:paraId="02C31892" w14:textId="0DCF1740" w:rsidR="00E46E65" w:rsidRPr="0040359F" w:rsidRDefault="00001C8A" w:rsidP="0097235A">
            <w:pPr>
              <w:jc w:val="center"/>
              <w:rPr>
                <w:rFonts w:asciiTheme="majorBidi" w:hAnsiTheme="majorBidi" w:cstheme="majorBidi"/>
              </w:rPr>
            </w:pPr>
            <w:r w:rsidRPr="0040359F">
              <w:rPr>
                <w:rFonts w:asciiTheme="majorBidi" w:hAnsiTheme="majorBidi" w:cstheme="majorBidi"/>
              </w:rPr>
              <w:t>0.46</w:t>
            </w:r>
          </w:p>
        </w:tc>
      </w:tr>
      <w:tr w:rsidR="00E46E65" w:rsidRPr="00AE440D" w14:paraId="14EBFF99" w14:textId="77777777" w:rsidTr="0015414D">
        <w:tc>
          <w:tcPr>
            <w:tcW w:w="1795" w:type="dxa"/>
            <w:tcBorders>
              <w:left w:val="nil"/>
              <w:bottom w:val="single" w:sz="4" w:space="0" w:color="auto"/>
            </w:tcBorders>
          </w:tcPr>
          <w:p w14:paraId="31AB76DE" w14:textId="77777777" w:rsidR="00E46E65" w:rsidRPr="00FA5C1E" w:rsidRDefault="00E46E65" w:rsidP="0015414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FA5C1E">
              <w:rPr>
                <w:rFonts w:asciiTheme="majorBidi" w:hAnsiTheme="majorBidi" w:cstheme="majorBidi"/>
                <w:sz w:val="24"/>
                <w:szCs w:val="24"/>
              </w:rPr>
              <w:t>Insulting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5FC640B" w14:textId="77777777" w:rsidR="00E46E65" w:rsidRPr="0040359F" w:rsidRDefault="00001C8A" w:rsidP="0097235A">
            <w:pPr>
              <w:jc w:val="center"/>
              <w:rPr>
                <w:rFonts w:asciiTheme="majorBidi" w:hAnsiTheme="majorBidi" w:cstheme="majorBidi"/>
              </w:rPr>
            </w:pPr>
            <w:r w:rsidRPr="0040359F">
              <w:rPr>
                <w:rFonts w:asciiTheme="majorBidi" w:hAnsiTheme="majorBidi" w:cstheme="majorBidi"/>
              </w:rPr>
              <w:t>-0.470</w:t>
            </w:r>
          </w:p>
          <w:p w14:paraId="19FBDD9F" w14:textId="04629C71" w:rsidR="00F00E95" w:rsidRPr="0080554C" w:rsidRDefault="0097235A" w:rsidP="0080554C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(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.4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 xml:space="preserve">3, 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0.33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)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2FCF8B1" w14:textId="77777777" w:rsidR="00E46E65" w:rsidRPr="0040359F" w:rsidRDefault="00001C8A" w:rsidP="0097235A">
            <w:pPr>
              <w:jc w:val="center"/>
              <w:rPr>
                <w:rFonts w:asciiTheme="majorBidi" w:hAnsiTheme="majorBidi" w:cstheme="majorBidi"/>
              </w:rPr>
            </w:pPr>
            <w:r w:rsidRPr="0040359F">
              <w:rPr>
                <w:rFonts w:asciiTheme="majorBidi" w:hAnsiTheme="majorBidi" w:cstheme="majorBidi"/>
              </w:rPr>
              <w:t>-19.80</w:t>
            </w:r>
          </w:p>
          <w:p w14:paraId="6E71CE5D" w14:textId="561859EA" w:rsidR="00F00E95" w:rsidRPr="0080554C" w:rsidRDefault="0097235A" w:rsidP="0080554C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(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24.1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 xml:space="preserve">7, 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6.13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)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82DEDE2" w14:textId="77777777" w:rsidR="00E46E65" w:rsidRPr="0040359F" w:rsidRDefault="00001C8A" w:rsidP="0097235A">
            <w:pPr>
              <w:jc w:val="center"/>
              <w:rPr>
                <w:rFonts w:asciiTheme="majorBidi" w:hAnsiTheme="majorBidi" w:cstheme="majorBidi"/>
              </w:rPr>
            </w:pPr>
            <w:r w:rsidRPr="0040359F">
              <w:rPr>
                <w:rFonts w:asciiTheme="majorBidi" w:hAnsiTheme="majorBidi" w:cstheme="majorBidi"/>
              </w:rPr>
              <w:t>-20.27</w:t>
            </w:r>
          </w:p>
          <w:p w14:paraId="1F06A911" w14:textId="7F3E4F0E" w:rsidR="00F00E95" w:rsidRPr="0080554C" w:rsidRDefault="0097235A" w:rsidP="0080554C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ajorBidi" w:hAnsiTheme="majorBidi" w:cstheme="majorBidi"/>
                <w:color w:val="000000"/>
                <w:sz w:val="22"/>
                <w:szCs w:val="22"/>
              </w:rPr>
            </w:pP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(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24.7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 xml:space="preserve">6, </w:t>
            </w:r>
            <w:r w:rsidR="00F00E95" w:rsidRPr="0040359F"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-16.45</w:t>
            </w:r>
            <w:r>
              <w:rPr>
                <w:rStyle w:val="gnd-iwgdh3b"/>
                <w:rFonts w:asciiTheme="majorBidi" w:hAnsiTheme="majorBidi" w:cstheme="majorBidi"/>
                <w:color w:val="000000"/>
                <w:sz w:val="22"/>
                <w:szCs w:val="22"/>
                <w:bdr w:val="none" w:sz="0" w:space="0" w:color="auto" w:frame="1"/>
              </w:rPr>
              <w:t>)</w:t>
            </w:r>
          </w:p>
        </w:tc>
        <w:tc>
          <w:tcPr>
            <w:tcW w:w="1800" w:type="dxa"/>
            <w:tcBorders>
              <w:bottom w:val="single" w:sz="4" w:space="0" w:color="auto"/>
              <w:right w:val="nil"/>
            </w:tcBorders>
          </w:tcPr>
          <w:p w14:paraId="5D90BE93" w14:textId="5CBBA952" w:rsidR="00E46E65" w:rsidRPr="0040359F" w:rsidRDefault="00001C8A" w:rsidP="0097235A">
            <w:pPr>
              <w:jc w:val="center"/>
              <w:rPr>
                <w:rFonts w:asciiTheme="majorBidi" w:hAnsiTheme="majorBidi" w:cstheme="majorBidi"/>
              </w:rPr>
            </w:pPr>
            <w:r w:rsidRPr="0040359F">
              <w:rPr>
                <w:rFonts w:asciiTheme="majorBidi" w:hAnsiTheme="majorBidi" w:cstheme="majorBidi"/>
              </w:rPr>
              <w:t>0.02</w:t>
            </w:r>
          </w:p>
        </w:tc>
      </w:tr>
    </w:tbl>
    <w:p w14:paraId="65927816" w14:textId="77777777" w:rsidR="00E46E65" w:rsidRPr="00AE440D" w:rsidRDefault="00E46E65">
      <w:pPr>
        <w:rPr>
          <w:rFonts w:asciiTheme="majorBidi" w:hAnsiTheme="majorBidi" w:cstheme="majorBidi"/>
          <w:sz w:val="24"/>
          <w:szCs w:val="24"/>
        </w:rPr>
      </w:pPr>
    </w:p>
    <w:sectPr w:rsidR="00E46E65" w:rsidRPr="00AE44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tDQwtTAwNzAxMzNX0lEKTi0uzszPAykwrAUA0/01RCwAAAA="/>
  </w:docVars>
  <w:rsids>
    <w:rsidRoot w:val="0021072A"/>
    <w:rsid w:val="00001C8A"/>
    <w:rsid w:val="0021072A"/>
    <w:rsid w:val="0040359F"/>
    <w:rsid w:val="00464BC1"/>
    <w:rsid w:val="006524AB"/>
    <w:rsid w:val="007B09BE"/>
    <w:rsid w:val="0080554C"/>
    <w:rsid w:val="0097235A"/>
    <w:rsid w:val="00AE440D"/>
    <w:rsid w:val="00AE73E8"/>
    <w:rsid w:val="00D02E8D"/>
    <w:rsid w:val="00E46E65"/>
    <w:rsid w:val="00EA2667"/>
    <w:rsid w:val="00ED091A"/>
    <w:rsid w:val="00F00E95"/>
    <w:rsid w:val="00FA5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8A0BB"/>
  <w15:chartTrackingRefBased/>
  <w15:docId w15:val="{31797D34-2555-4B15-BA28-B201CDBE9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07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02E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T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02E8D"/>
    <w:rPr>
      <w:rFonts w:ascii="Courier New" w:eastAsia="Times New Roman" w:hAnsi="Courier New" w:cs="Courier New"/>
      <w:sz w:val="20"/>
      <w:szCs w:val="20"/>
      <w:lang w:eastAsia="zh-TW"/>
    </w:rPr>
  </w:style>
  <w:style w:type="character" w:customStyle="1" w:styleId="gnd-iwgdh3b">
    <w:name w:val="gnd-iwgdh3b"/>
    <w:basedOn w:val="DefaultParagraphFont"/>
    <w:rsid w:val="00D02E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0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9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7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6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9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se Bloch</dc:creator>
  <cp:keywords/>
  <dc:description/>
  <cp:lastModifiedBy>Chase Bloch</cp:lastModifiedBy>
  <cp:revision>14</cp:revision>
  <dcterms:created xsi:type="dcterms:W3CDTF">2023-02-03T17:30:00Z</dcterms:created>
  <dcterms:modified xsi:type="dcterms:W3CDTF">2023-12-12T08:46:00Z</dcterms:modified>
</cp:coreProperties>
</file>